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(</w:t>
      </w:r>
      <w:bookmarkStart w:id="0" w:name="_GoBack"/>
      <w:r w:rsidRPr="00D47245">
        <w:rPr>
          <w:rFonts w:ascii="Times New Roman" w:hAnsi="Times New Roman" w:cs="Times New Roman"/>
          <w:b/>
          <w:sz w:val="24"/>
          <w:szCs w:val="24"/>
        </w:rPr>
        <w:t>Prašymo įgyvendinti duomenų subjekto teisę (-es) forma</w:t>
      </w:r>
      <w:bookmarkEnd w:id="0"/>
      <w:r w:rsidRPr="00D47245">
        <w:rPr>
          <w:rFonts w:ascii="Times New Roman" w:hAnsi="Times New Roman" w:cs="Times New Roman"/>
          <w:b/>
          <w:sz w:val="24"/>
          <w:szCs w:val="24"/>
        </w:rPr>
        <w:t>)</w:t>
      </w:r>
    </w:p>
    <w:p w:rsidR="00230F18" w:rsidRPr="00D47245" w:rsidRDefault="002C2D7B" w:rsidP="002C2D7B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uomenų subjekto vardas, pavardė</w:t>
      </w:r>
      <w:r w:rsidR="002C2D7B" w:rsidRPr="00D47245">
        <w:rPr>
          <w:rFonts w:ascii="Times New Roman" w:hAnsi="Times New Roman" w:cs="Times New Roman"/>
          <w:sz w:val="24"/>
          <w:szCs w:val="24"/>
        </w:rPr>
        <w:t>ir kiti reikalingi duomenys</w:t>
      </w:r>
      <w:r w:rsidRPr="00D47245">
        <w:rPr>
          <w:rFonts w:ascii="Times New Roman" w:hAnsi="Times New Roman" w:cs="Times New Roman"/>
          <w:sz w:val="24"/>
          <w:szCs w:val="24"/>
        </w:rPr>
        <w:t>)</w:t>
      </w:r>
    </w:p>
    <w:p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</w:p>
    <w:p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Adresas ir (ar) kiti kontaktiniai duomenys (telefono ryšio numeris ar el. pašto adresas (nurodoma pareiškėjui pageidaujant)</w:t>
      </w:r>
    </w:p>
    <w:p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tstovas ir atstovavimo pagrindas, jeigu prašymą pateikia duomenų subjekto atstovas)</w:t>
      </w: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footnoteReference w:id="2"/>
      </w:r>
    </w:p>
    <w:p w:rsidR="001377D9" w:rsidRDefault="001377D9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377D9" w:rsidRDefault="001377D9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377D9" w:rsidRPr="001377D9" w:rsidRDefault="001377D9" w:rsidP="001377D9">
      <w:pPr>
        <w:ind w:firstLine="0"/>
        <w:rPr>
          <w:rFonts w:ascii="Times New Roman" w:hAnsi="Times New Roman" w:cs="Times New Roman"/>
          <w:sz w:val="24"/>
          <w:szCs w:val="24"/>
        </w:rPr>
      </w:pPr>
      <w:r w:rsidRPr="001377D9">
        <w:rPr>
          <w:rFonts w:ascii="Times New Roman" w:hAnsi="Times New Roman" w:cs="Times New Roman"/>
          <w:sz w:val="24"/>
          <w:szCs w:val="24"/>
        </w:rPr>
        <w:t>Kauno lopš</w:t>
      </w:r>
      <w:r>
        <w:rPr>
          <w:rFonts w:ascii="Times New Roman" w:hAnsi="Times New Roman" w:cs="Times New Roman"/>
          <w:sz w:val="24"/>
          <w:szCs w:val="24"/>
        </w:rPr>
        <w:t>eliui –darželiui „Obelėlė“</w:t>
      </w:r>
    </w:p>
    <w:p w:rsidR="001377D9" w:rsidRDefault="001377D9" w:rsidP="001377D9">
      <w:pPr>
        <w:ind w:firstLine="0"/>
        <w:rPr>
          <w:rFonts w:ascii="Times New Roman" w:hAnsi="Times New Roman" w:cs="Times New Roman"/>
          <w:b/>
          <w:sz w:val="24"/>
          <w:szCs w:val="24"/>
        </w:rPr>
      </w:pPr>
    </w:p>
    <w:p w:rsidR="001377D9" w:rsidRDefault="001377D9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PRAŠYMAS</w:t>
      </w:r>
    </w:p>
    <w:p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ĮGYVENDINTI DUOMENŲ SUBJEKTO TEISĘ (-ES)</w:t>
      </w:r>
    </w:p>
    <w:p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</w:t>
      </w:r>
    </w:p>
    <w:p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ata)</w:t>
      </w:r>
    </w:p>
    <w:p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</w:p>
    <w:p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Vieta)</w:t>
      </w:r>
    </w:p>
    <w:p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Prašau įgyvendinti šią (šias) duomenų subjekto teisę (-es):</w:t>
      </w:r>
    </w:p>
    <w:p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Tinkamą langelį pažymėkite kryželiu):</w:t>
      </w:r>
    </w:p>
    <w:p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gauti informaciją apie duomenų tvarkymą</w:t>
      </w:r>
    </w:p>
    <w:p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susipažinti su duomenimis</w:t>
      </w:r>
    </w:p>
    <w:p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aisyti duomenis</w:t>
      </w:r>
    </w:p>
    <w:p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rinti duomenis („teisė būti pamirštam“)</w:t>
      </w:r>
    </w:p>
    <w:p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apriboti duomenų tvarkymą</w:t>
      </w:r>
    </w:p>
    <w:p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į duomenų perkeliamumą</w:t>
      </w:r>
    </w:p>
    <w:p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nesutikti su duomenų tvarkymu</w:t>
      </w:r>
    </w:p>
    <w:p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, kad nebūtų taikomas tik automatizuotu duomenų tvarkymu, įskaitant profiliavimą, grindžiamas sprendimas</w:t>
      </w:r>
    </w:p>
    <w:p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230F18" w:rsidRPr="00D47245" w:rsidRDefault="00230F18" w:rsidP="00CD77F8">
      <w:pPr>
        <w:tabs>
          <w:tab w:val="left" w:pos="709"/>
        </w:tabs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2.Nurodykite, ko konkrečiai prašote ir pateikite kiek įmanoma daugiau informacijos, kuri leistų tinkamai įgyvendinti Jūsų teisę (-es) </w:t>
      </w:r>
      <w:r w:rsidRPr="00D47245">
        <w:rPr>
          <w:rFonts w:ascii="Times New Roman" w:hAnsi="Times New Roman" w:cs="Times New Roman"/>
          <w:i/>
          <w:sz w:val="24"/>
          <w:szCs w:val="24"/>
        </w:rPr>
        <w:t>(pavyzdžiui, jeigu norite gauti asmens duomenų kopiją, nurodykite, kokių konkrečiai duomenų (pavyzdžiui, 2018 m. x mėn. x d. elektroninio pašto laiško kopiją, 2018 m. x mėn. x d. vaizdo įrašą (x val. x min. – x val. x min.) kopiją pageidaujate gauti; jeigu norite ištaisyti duomenis, nurodykite, kokie konkrečiai Jūsų asmens duomenys yra netikslūs; jeigu nesutinkate, kad būtų tvarkomi Jūsų asmens duomenys, tuomet nurodykite argumentus, kuriais grindžiate savo nesutikimą, nurodykite dėl kokio konkrečiai duomenų tvarkymo nesutinkate; jeigu kreipiatės dėl teisės į duomenų perkeliamumą įgyvendinimo, prašome nurodyti, kokių duomenų atžvilgiu šią teisę pageidaujate įgyvendinti, ar pageidaujate juos perkelti į savo įrenginį ar kitam duomenų valdytojui, jeigu pastarajam, tuomet nurodykite kokiam):</w:t>
      </w:r>
    </w:p>
    <w:p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lastRenderedPageBreak/>
        <w:tab/>
      </w:r>
    </w:p>
    <w:p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:rsidR="00230F1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.</w:t>
      </w:r>
    </w:p>
    <w:p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230F18" w:rsidRPr="00D47245" w:rsidRDefault="00230F18" w:rsidP="00230F1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PRIDEDAMA</w:t>
      </w:r>
      <w:r w:rsidRPr="00D47245">
        <w:rPr>
          <w:rFonts w:ascii="Times New Roman" w:hAnsi="Times New Roman" w:cs="Times New Roman"/>
          <w:sz w:val="24"/>
          <w:szCs w:val="24"/>
          <w:vertAlign w:val="superscript"/>
        </w:rPr>
        <w:footnoteReference w:id="3"/>
      </w:r>
      <w:r w:rsidRPr="00D47245">
        <w:rPr>
          <w:rFonts w:ascii="Times New Roman" w:hAnsi="Times New Roman" w:cs="Times New Roman"/>
          <w:sz w:val="24"/>
          <w:szCs w:val="24"/>
        </w:rPr>
        <w:t>:</w:t>
      </w:r>
    </w:p>
    <w:p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3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4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230F18" w:rsidRPr="00D47245" w:rsidRDefault="00230F18" w:rsidP="00CD77F8">
      <w:pPr>
        <w:tabs>
          <w:tab w:val="left" w:pos="43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_____________________________</w:t>
      </w:r>
    </w:p>
    <w:p w:rsidR="00230F18" w:rsidRPr="00D47245" w:rsidRDefault="00CD77F8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 xml:space="preserve">(Parašas) </w:t>
      </w: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(Vardas, pavardė)</w:t>
      </w:r>
    </w:p>
    <w:p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</w:t>
      </w:r>
    </w:p>
    <w:sectPr w:rsidR="00230F18" w:rsidRPr="00D47245" w:rsidSect="00230F18">
      <w:headerReference w:type="even" r:id="rId7"/>
      <w:headerReference w:type="default" r:id="rId8"/>
      <w:pgSz w:w="11907" w:h="1683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22DC" w:rsidRDefault="000F22DC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1">
    <w:p w:rsidR="000F22DC" w:rsidRDefault="000F22DC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22DC" w:rsidRDefault="000F22DC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1">
    <w:p w:rsidR="000F22DC" w:rsidRDefault="000F22DC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  <w:footnote w:id="2">
    <w:p w:rsidR="00230F18" w:rsidRDefault="00230F18" w:rsidP="00CD77F8">
      <w:pPr>
        <w:jc w:val="both"/>
      </w:pPr>
      <w:r w:rsidRPr="00CD77F8">
        <w:rPr>
          <w:sz w:val="16"/>
          <w:szCs w:val="16"/>
          <w:vertAlign w:val="superscript"/>
        </w:rPr>
        <w:footnoteRef/>
      </w:r>
      <w:r w:rsidRPr="00CD77F8">
        <w:rPr>
          <w:color w:val="000000"/>
          <w:sz w:val="16"/>
          <w:szCs w:val="16"/>
        </w:rPr>
        <w:t>Jeigu prašymą pateikia duomenų subjekto atstovas, kartu t</w:t>
      </w:r>
      <w:r w:rsidRPr="00CD77F8">
        <w:rPr>
          <w:color w:val="000000"/>
          <w:sz w:val="16"/>
          <w:szCs w:val="16"/>
          <w:shd w:val="clear" w:color="auto" w:fill="FFFFFF"/>
        </w:rPr>
        <w:t>uri būti pridedamas atstovo įgaliojimus patvirtinantis dokumentas.</w:t>
      </w:r>
    </w:p>
  </w:footnote>
  <w:footnote w:id="3">
    <w:p w:rsidR="00230F18" w:rsidRDefault="00230F18" w:rsidP="00230F18">
      <w:pPr>
        <w:jc w:val="both"/>
      </w:pPr>
      <w:r>
        <w:rPr>
          <w:vertAlign w:val="superscript"/>
        </w:rPr>
        <w:footnoteRef/>
      </w:r>
      <w:r>
        <w:t xml:space="preserve"> Jeigu prašymas yra siunčiamas paštu, prie prašymo pridedama asmens tapatybę patvirtinančio dokumento kopija, patvirtinta notaro ar kita teisės aktų nustatyta tvarka.</w:t>
      </w:r>
    </w:p>
    <w:p w:rsidR="00230F18" w:rsidRDefault="00230F18" w:rsidP="00230F18">
      <w:pPr>
        <w:jc w:val="both"/>
      </w:pPr>
      <w:r>
        <w:t>Jeigu kreipiamasi dėl netikslių duomenų ištaisymo, pateikiamos tikslius duomenis patvirtinančių dokumentų kopijas; jeigu jos siunčiamos paštu, tuomet turi būti patvirtintos notaro ar kita teisės aktų nustatyta tvarka.</w:t>
      </w:r>
    </w:p>
    <w:p w:rsidR="00230F18" w:rsidRDefault="00230F18" w:rsidP="00230F18">
      <w:pPr>
        <w:jc w:val="both"/>
      </w:pPr>
      <w:r>
        <w:t>Jeigu duomenų subjekto asmens duomenys, tokie kaip vardas, pavardė, yra pasikeitę, kartu pateikiamos dokumentų, patvirtinančių šių duomenų pasikeitimą, kopijos; jeigu jos siunčiamos paštu, tuomet turi būti patvirtintos notaro ar kita teisės aktų nustatyta tvarka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0F18" w:rsidRDefault="004509A9" w:rsidP="003B2691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230F1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0F18">
      <w:rPr>
        <w:rStyle w:val="PageNumber"/>
        <w:noProof/>
      </w:rPr>
      <w:t>1</w:t>
    </w:r>
    <w:r>
      <w:rPr>
        <w:rStyle w:val="PageNumber"/>
      </w:rPr>
      <w:fldChar w:fldCharType="end"/>
    </w:r>
  </w:p>
  <w:p w:rsidR="00230F18" w:rsidRPr="00230F18" w:rsidRDefault="00230F18" w:rsidP="00230F1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0F18" w:rsidRPr="00230F18" w:rsidRDefault="00230F18" w:rsidP="00230F18">
    <w:pPr>
      <w:pStyle w:val="Header"/>
      <w:framePr w:wrap="around" w:vAnchor="text" w:hAnchor="margin" w:xAlign="center" w:y="1"/>
      <w:ind w:firstLine="0"/>
      <w:rPr>
        <w:rStyle w:val="PageNumber"/>
      </w:rPr>
    </w:pPr>
  </w:p>
  <w:p w:rsidR="00230F18" w:rsidRPr="00230F18" w:rsidRDefault="00230F18" w:rsidP="00230F18">
    <w:pPr>
      <w:pStyle w:val="Header"/>
      <w:ind w:firstLine="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BBDC7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85266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9C004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2EAC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1C81B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2A2E0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FBA17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DD806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C044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9900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1004"/>
  <w:defaultTabStop w:val="1296"/>
  <w:hyphenationZone w:val="396"/>
  <w:doNotHyphenateCaps/>
  <w:drawingGridHorizontalSpacing w:val="10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7QwNTO3NDI1NjAyMjBR0lEKTi0uzszPAykwqQUAkzYwoSwAAAA="/>
  </w:docVars>
  <w:rsids>
    <w:rsidRoot w:val="00CD7159"/>
    <w:rsid w:val="000F22DC"/>
    <w:rsid w:val="001377D9"/>
    <w:rsid w:val="001573C7"/>
    <w:rsid w:val="0022783D"/>
    <w:rsid w:val="00230F18"/>
    <w:rsid w:val="00265DB7"/>
    <w:rsid w:val="002C2D7B"/>
    <w:rsid w:val="00333AD9"/>
    <w:rsid w:val="00370B5E"/>
    <w:rsid w:val="003B2691"/>
    <w:rsid w:val="00424E00"/>
    <w:rsid w:val="004477A2"/>
    <w:rsid w:val="004509A9"/>
    <w:rsid w:val="004722BE"/>
    <w:rsid w:val="00494E4B"/>
    <w:rsid w:val="004F76C4"/>
    <w:rsid w:val="00524EAE"/>
    <w:rsid w:val="0053095C"/>
    <w:rsid w:val="00544CB4"/>
    <w:rsid w:val="00550085"/>
    <w:rsid w:val="005E603D"/>
    <w:rsid w:val="0063649A"/>
    <w:rsid w:val="00646840"/>
    <w:rsid w:val="0073015E"/>
    <w:rsid w:val="00737CEC"/>
    <w:rsid w:val="0074144E"/>
    <w:rsid w:val="00794B9F"/>
    <w:rsid w:val="00852940"/>
    <w:rsid w:val="00854D9D"/>
    <w:rsid w:val="008C4504"/>
    <w:rsid w:val="009B59F6"/>
    <w:rsid w:val="00A765E7"/>
    <w:rsid w:val="00AE5DA3"/>
    <w:rsid w:val="00AF6E0F"/>
    <w:rsid w:val="00B45020"/>
    <w:rsid w:val="00B845D0"/>
    <w:rsid w:val="00CA501F"/>
    <w:rsid w:val="00CC003C"/>
    <w:rsid w:val="00CD7159"/>
    <w:rsid w:val="00CD77F8"/>
    <w:rsid w:val="00D47245"/>
    <w:rsid w:val="00D77E96"/>
    <w:rsid w:val="00DE2569"/>
    <w:rsid w:val="00DE3C9A"/>
    <w:rsid w:val="00E576E2"/>
    <w:rsid w:val="00E72705"/>
    <w:rsid w:val="00E94DC7"/>
    <w:rsid w:val="00EE29D3"/>
    <w:rsid w:val="00F144D4"/>
    <w:rsid w:val="00F1649D"/>
    <w:rsid w:val="00F25C0E"/>
    <w:rsid w:val="00F40E05"/>
    <w:rsid w:val="00F77817"/>
    <w:rsid w:val="00F950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6468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Header">
    <w:name w:val="header"/>
    <w:basedOn w:val="Normal"/>
    <w:link w:val="HeaderChar"/>
    <w:rsid w:val="004C4383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rsid w:val="004C4383"/>
  </w:style>
  <w:style w:type="paragraph" w:styleId="Footer">
    <w:name w:val="footer"/>
    <w:basedOn w:val="Normal"/>
    <w:link w:val="FooterChar"/>
    <w:rsid w:val="004C4383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rsid w:val="004C4383"/>
  </w:style>
  <w:style w:type="character" w:styleId="PageNumber">
    <w:name w:val="page number"/>
    <w:basedOn w:val="DefaultParagraphFont"/>
    <w:rsid w:val="00230F18"/>
  </w:style>
  <w:style w:type="character" w:styleId="Hyperlink">
    <w:name w:val="Hyperlink"/>
    <w:basedOn w:val="DefaultParagraphFont"/>
    <w:rsid w:val="00E7270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72705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2</Words>
  <Characters>1895</Characters>
  <Application>Microsoft Office Word</Application>
  <DocSecurity>0</DocSecurity>
  <Lines>15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ėl Duomenų subjekto teisių įgyvendinimo pavyzdinių taisyklių patvirtinimo</vt:lpstr>
      <vt:lpstr> </vt:lpstr>
    </vt:vector>
  </TitlesOfParts>
  <Company>Infolex</Company>
  <LinksUpToDate>false</LinksUpToDate>
  <CharactersWithSpaces>22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ėl Duomenų subjekto teisių įgyvendinimo pavyzdinių taisyklių patvirtinimo</dc:title>
  <dc:subject/>
  <dc:creator>Infolex</dc:creator>
  <cp:keywords/>
  <dc:description/>
  <cp:lastModifiedBy>Aras aras</cp:lastModifiedBy>
  <cp:revision>3</cp:revision>
  <cp:lastPrinted>2018-10-08T11:59:00Z</cp:lastPrinted>
  <dcterms:created xsi:type="dcterms:W3CDTF">2018-10-08T12:00:00Z</dcterms:created>
  <dcterms:modified xsi:type="dcterms:W3CDTF">2023-01-13T10:49:00Z</dcterms:modified>
</cp:coreProperties>
</file>